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40767</w:t>
      </w:r>
    </w:p>
    <w:p>
      <w:pPr>
        <w:pStyle w:val="Date"/>
      </w:pPr>
      <w:r>
        <w:t xml:space="preserve">วันพฤหัสบดีที่</w:t>
      </w:r>
      <w:r>
        <w:t xml:space="preserve"> </w:t>
      </w:r>
      <w:r>
        <w:t xml:space="preserve">1</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โรงเรียนสวนพฤกษ์ไปแล้วที่ 2 เป็นของครูครูอะไรคะ   โควต้าเรียนคอมพิวเตอร์ใช่ไหมคอมพิวเตอร์  ที่นี่อีก 2 คาบนะคะคาบ 3 คาบ 4 เราเรียน คณิตศาสตร์นะคะเมื่อกี้นี้เรา 6/1 ได้เรียนไปเรียบร้อยแล้ว เรื่องของตารางแจกแจงความถี่นะคะ  เรามาดูกันว่า   ตารางแจกแจงความถี่ของข้อมูลมันถูกไปใช้ในชีวิตประจำวันมากเลย esta 2 คนนะลูกให้ดูจอด้วยดูพิราบ   มองเห็นไหมคะมองเห็นชัดเจนนะ   ทุกคนต้องดูนะคะตอนนี้เราอยู่ม 6 แล้วให้ตั้งใจเรียนนะคะให้ตั้งใจเรียน ความถี่ของข้อมูล  มันประกอบด้วยอะไรบ้าง  กูล้มถามครูอีกจะถามวิจัย   ครูจะถามอายุของพี่ไตรพิพิธไรอายุเท่าไหร่   อายุ 17 พี่เพียวเหรอลูก  17 แท็ก 18   พี่ปิ่น 18   หิว 18 18 19 และ 19    ข้อมูลที่ครูถามอายุของลูกๆนะลูก    สะกิดอยู่ด้วยให้พี่อิ๋วดูล่าง ข้อมูลที่ครูถามก็คืออายุของแต่ละคน ข้อมูลตัวนี้เขาเรียกว่าข้อมูลดิบ   มันมีชื่อนะลูก   ใช่ๆ เป็นข้อมูลที่ไปถามแต่ละคนแต่ละคนมายังไม่ได้ทำอะไรเลยกับข้อมูลนั้นนะคะ ยังไม่ได้ทำอะไรเลย แค่กระจายแค่รู้ว่าตรัยเทพอายุ 17 นะ  พี่เพียวอายุ 17 นะ  คือครูรู้ว่าทุกคนอายุเท่าไรนะคะ  แต่ครูยังบอกไม่ได้ว่าในห้องนี้ห้อง 6/2 นี่  ส่วนใหญ่แล้วนักเรียนจ่าอายุเท่าไร  เรายังไม่ได้จัด หมวดเป็นหมู่ของข้อมูลนะคะ  เราก็จะเอาคะแนนดิบ อันนี้แหละค่ะมาหานะ มาแจกแจงความถี่  เอามาแจกแจงความถี่โดยการจัดเรียงลำดับข้อมูลดิบที่เราไปถามนะคะ มีครูถามแต่ละคนแต่ละคนนะคะเอามาจัดเป็นหมวด ที่นี้หมดนั้นคืออะไรหมดของอายุ เมื่อกี้นักเรียนบอกครูมีอายุที่ 17 ปีใช่ไหมคะ มี 18 ปีและ 19 ปีใช่ไหมคะ   มีอะไรอีกไหม ไม่มีแล้วมีอยู่ 3 นะคะอายุมีอยู่ 3 3 หมวด แบ่งเป็น 3 หมวดนะ 3 กลุ่มด้วยกัน ก็คือ 17 18 และ 19 นะคะ ถูกไหม ที่นี่เมื่อไหร่ก็ตามที่เราเอาข้อมูลดิบของแต่ละคนนี่ เอามากรุ๊ปรวมอยู่ในอายุต่างๆเป็นหมวดของอายุ  แล้วก็ทำเป็นความถี่นะคะ  ขีดขีดขีด  เขาจะเรียกว่าการแจกแจงความถี่   ทีนี้ครูก็บอกได้แล้วครูจะบอกได้แล้วว่าอายุเท่าไร ที่เยอะที่สุด   10 เท่าไหร่คะ    ใครที่อายุ 17 ปี ยกมือขึ้น อายุ 17 ปียกมือขึ้น ใครอายุ 17 ปีบ้างยกก่อนยกก่อน 17 ปี  B 17 หรือ 18 ใคร 1717 ยกมือ เอามี 2 คนเองหรอ  ใครที่อายุ 10 ลูก มี 2 คนอันนี้คือใคร มี 2 คน 18 นะคะยกมือขึ้น  ใครอายุ 18 บ้างยกมือขึ้น      มีกี่คนคะมีกี่คน 4 คนนะคะ  18 มีอยู่ 4 คน ใช่ๆ  มีอยู่ 18 คน  และ 19 ยกมือขึ้น ใครอายุ 19  OK เหมือนกับนั่งเป็นกลุ่มเลยนะนี่ ช่วงนี้ 17 18 และ 19 เหมือนกับแยกกลุ่มให้ครูเลยนะคะ   อันนี้เวลาเราเอาช่วงอายุมาจัดแล้ว ได้เป็น 3 อายุนะ 3 กลุ่มด้วยกัน  เราจะพบว่ากลุ่มไหนที่มีจำนวนนักเรียนมากที่สุด ก็คืออายุ 18 ใช่ไหมคะ 18 มีเด็กตั้ง 4 อายุ 18  เราเมื่อไหร่ก็ตามที่เราเอาข้อมูลนั้นมาแจกแจงความถี่ เราจะสามารถบอกได้ว่าในกลุ่มนั้น อันไหนที่มีมากที่สุด  อันไหนมีจำนวนน้อยที่สุด  และวิธี  วิธีการรูปแบบเขียนการแจกแจงความถี่เขาทำได้ 2 รูปแบบด้วยกัน 1 อันนี้ลูกๆคุณเคยเพราะว่าครูเคยพาทำแล้ว  ก็คือทำแจกแจงแบบตารางนะคะใช้ตารางนี้แหละมาเขียนความถี่  แบบที่ 2 อันนี้ยังไม่เคย เราจะได้เรียนกันนะคะเดี๋ยวเราจะใช้ เอาเป็นแผนภูมิหรือว่ากราฟนะคะ ใช่  กราฟเป็นแผนภูมิ  แต่ว่าตอนนี้ครูจะสอนเรื่องของการใช้ตังค์แต่ความผิดก่อนนะคะ โอเคนะ  ปีนี้ตารางแจกแจงความถี่ที่ลูกจะได้เรียนมีอะไรบ้าง ข้อมูลตรงนี้  สิ่งที่จะมาใส่ในตารางคุณไหมคะ  คนไหน  มันจะมีอยู่ 3 คอลัมน์  มีอยู่ 3 คอลัมน์ เอาลำแรก คือข้อมูลนะคะ  ตัวนี้คือข้อมูล  ที่ครูถามเมื่อกี้ คือข้อมูลของอะไรคะถามนักเรียนถูกต้อง   กูถามอายุ กูถามอายุเพราะฉะนั้นช่วงนี้ลูก  ช่องนี้ ก็ต้องเปลี่ยนเป็นอายุถูกไหมคะ   ช่องนี้จะเปลี่ยนทันทีแล้วนะเพราะว่าครูถามอายุ อายุ คือข้อมูล แล้วรอยขีด  รอยขีดนะคะ แต่ละคน อายุเท่าไรก็ขีดให้ตรงช่อง ห้ามสลับนะลูก     เสร็จแล้ว  คอลัมน์ที่ 3 คือความถี่  เขียนเป็นตัวเลข  เขียนเป็นตัวเลขนะคะ  ตรงนี้ตัวเลขเท่าไรให้ตรงกับรอยขีด  รอยขีดเรามีอยู่ 4 ใช่ไหมเราก็เขียนจำนวน 4 ลงไปนะคะ  อันนี้   ได้ไหมแบบนี้ที่มองออกแล้วก็ดูจำนวนได้ง่ายที่สุดแล้ว ใช่เราต้องละเอียดรอบคอบในการลงข้อมูลนะ ที่ครูจะสอนมีอยู่ทั้งหมดอยู่ 3 แบบด้วยกัน ตารางแจกแจงความถี่ที่เราใช้รูปแบบแรกมีอยู่ 3 แบบ  แบบแรกก็คือตารางแจกแจงความถี่แบบไม่แบ่งชั้น มันคืออะไร มันคือการถามข้อมูลแล้วมาทำเป็นตารางแบบเมื่อกี้  แต่ว่าช่วงของข้อมูล มันจะเดี๋ยวลูก   เมื่อกี้ใช่ เมื่อกี้ที่ครูสาวไม่อยู่ช่วง 3 อายุใช่ไหมคะอายุ 17 18 19 เราก็ลงตรงช่องข้อมูลเป็น 17 18 19 ทีละตัวเลยนะคะ  วันที่ 2                       ไว้ก็ได้นะ         เรานับ 1234 มันง่ายถูกไหม  งั้นเราก็จะออกจากน้อยไปหามากนะคะ ให้นักเรียนใช้หลักการนี้ คือเรียงข้อมูลจากน้อยไปหามากในขั้นตอนที่ 1 หลังจากนั้นมาสู่ขั้นตอนที่ 2 ดูว่า  รอยขีดช่วงนั้นน่ะ  ข้อมูลที่ซ้ํากัน  มีเท่าไหร่ ก็ให้ขีดขีดขีดข้อมูล  เสร็จแล้วขั้นตอนที่ 3  นับจำนวนครั้งของรอยขีด คือความถี่นั้นเอง มีอยู่ 3 ขั้นตอน  ทำตาราง มีอยู่ 3 ขั้นตอนนะคะ  ตัวอย่างเช่น   อันนี้ข้อมูลคืออะไรคะข้อมูลของอะไร  ไม่ใช่คอม ข้อมูลของไทย  ข้อมูลคือคะแนนสอบ   ตบมือให้พี่อิ๋ว หิวเก่งมาก  ข้อมูลที่เราถามช่องแรก  เวลาทำตารางลูกช่องแรกของตารางในคอลัมน์แรกนี่เขาจะใช้คำว่าคะแนนสอบ อันนี้คือข้อมูล และอันที่ 2 คือรอยขีดนะคะ ช่องที่ 2   หมอลำที่ 3 จะเป็นความถี่นะคะ  อันนี้ครูถามคะแนนเต็มเท่าไหร่คะ     เอาให้    20  ค้นรูป 30 คะแนนเต็ม 20  คะแนนเต็ม 20 เพราะฉะนั้นมันน้อยใช่ไหมคะ โอนตังค์ถึง 20 มันน้อยนี้เวลาเราจะเอามาเขียนตารางนี่  มันจะมีกี่แถว  รูป  มีข้อมูลแล้วมองสิ    เราจะเริ่มจากไหนที่เราเรียน น้อยที่สุดคือเท่าไร 4 นะคะ  ได้เห็นไหมเลข 3 อยู่ไหน มองดีๆ มีแค่ 4 เท่านั้น   นี่คือจำนวนที่น้อยที่สุดใช่ไหมคะแนนที่น้อยที่สุด  เพราะฉะนั้นเราจะเริ่มที่ 4 นะคะ ยังไม่เริ่ม 0123 แล้วตัดทิ้งไปเลย  ข้อมูลของเรามีแค่ 4 เท่านั้นที่น้อยที่สุด  จำนวนที่มากที่สุดจำนวนเท่าไร 18   เพื่อนๆบอกเท่าไหร่ ไปบอก 14  19 นะคะ ดูดีๆถูกต้อง 19 อยู่ไหนลูก 19 อยู่นี่   ดูดีๆดูดีๆนะคะ  เพราะฉะนั้นลูกจะต้องมองมองให้ละเอียดนะคะมองให้ครบ  โอเคไหม  ครบแล้วเราจะรู้  สามารถบอกได้ว่า คะแนนต่ำสุดเท่าไร คะแนนต่ำสุดคือสีนะ  คะแนนสูงสุด 19 เราก็เอาคะแนนพวกนี้นะคะมาทำเป็นตาราง  แจกแจงความถี่  ขั้นตอนแรกที่ครูบอกวิธีการทำอย่างไรคะ งานน้อยที่สุดใช่ไหม เรียงเลยค่ะ  ตอนนี้กี่คนคะ  3 คน   มันมีคะแนนเต็มมีอยู่ 3 คน เพราะฉะนั้นรถ sku 3 ครั้งนะคะ เรียงเลย  Nancy แล้ว เพิ่มก็คือ 5   มีคนเดียวมีคนเดียวจากข้อมูล เราก็เอามาเลี้ยงในรูป คนสุดท้าย ครบที่ 30 คนสุดท้าย 19   ได้ขนาด 19 มีอยู่คนเดียวนะคะ  เสร็จแล้ว ขั้นตอนที่ 2  เวลาเราเอามาขีด รอยขีดนะคะ   คะแนนสอบ ใช่ คะแนนสอบตัวนี้ ทำไมต้องเริ่มจาก 0 1 2 3 ไหม ช่องนี้ ทำเป็นไหมลูก   จำเป็นไหมเขียนไหม ไม่ต้องเขียน  เปลี่ยนทำไม ขอข้อมูลที่เราหามาน่ะมันไม่มีใช่ไหมลูก ระวังๆไม่ได้ใส่ข้อมูลนะคะ เพราะฉะนั้นเราจะเริ่ม หลักสี่ เริ่มจากสีแล้วเรียงมาคืออะไรคะ  5  7 มีไหมคะไม่มี เน็ตไม่มีเพราะว่า มันไม่มีข้อมูลในนี้เราก็ข้ามไป เราก็ข้ามไป เพราะฉะนั้นจำนวนแถวในตารางวิ่ง  มันก็จะลดลงถูกไหม มันก็จะลดลง   แทนที่จะเขียนตั้งแต่เลข 0 ถึงเลข 20 ไอ้ยอดใช่ไหมตารางนี้แถวมันจะลดลงนะคะ  เสร็จแล้วรอยขีดตรงนี้ค่ะ พอเราเรียนพ่อมูลแบบนี้มันง่ายไหม มันมี 4 ใช่ไหมครับ 43 เพราะฉะนั้นก็ถาม ได้เลยนะ   เราลบจำนวน  ความถี่มาตรฐานตัวเลข  เข้าใจแล้ว ผ่านไหม ผ่าน มีใครสงสัยไหม  อันนี้คือที่ครูสอนในครั้งก่อน สัปดาห์ก่อนๆ      แล้ว  ครูก็สอนเรื่องตารางแตก ความสิแบบนี้ แบ่งชั้นรู้ได้ทำแบบฝึกไปแล้วนะคะ  อันนี้เข้าใจนะ จะดูการทำแบบฝึกจำได้ไหม คน ทำได้ถูกต้องนะคะ วิธีการขุดจะมาย้ำทบทวนคำว่ามันมีอยู่ 3 ขั้นตอนนั้นนะคะ  ต่อไปเสร็จแล้วนะอันนี้ อันที่ 2 แล้วตั้งใจดีๆนะลูก  มันมีกี่ขั้นตอน ถามหรอ มันยังไม่จบค่ะ  ไม่มีกี่ขั้นตอนทั้งหมด 6 ขั้นตอน  เยอะมากเลยพี่เพียวบอกเยอะมาก    มันต้องใช้ความละเอียดในการดูนะคะแล้วก็ดูดิ ข้อมูลครบไหม ทำอย่างไร   ตัวอย่างนี้ ข้อมูลของอะไรคะ    คะแนนสอบเหมือนเดิม มีอะไรคะ     จำนวนเพิ่มขึ้นแล้วคนเยอะเลย ใช่คนมาเยอะ  แล้วคะแนนเต็มคะแนนสอบนี่  100 ใช่ไหมคะ เขาไม่ได้บอกแต่คะแนนน้อยสุดมีเท่าไหร่ลูก  25 มันง่ายใช่ไหม แดงให้แล้วถูกไหม  เน็ตเลยว่า 25 นี่ Note 5 แล้วเยอะสุดเท่าไร 90  ลูก Siri กูถาม   ครูถามถ้าเราจะเขียนคะแนน ช่องคะแนน  ได้ไป 26-27 จนถึง 90 ไหวไหมคะ ไหวไหมทำได้ไหม ถามว่าทำได้นะทำได้ แต่มันเป็นอย่างไร มันช้า  แล้วมันมากเสียเวลาถูกไหม   ดีมากวิวบอกพยายามทำ มีวิธีที่ง่ายกว่านั้น  เราก็จะทำเป็นช่วงนะคะ คะแนน   ทำเป็นแบบแบ่งชั้น  แต่ละชั้นแถวที่ 1  แทนที่จะเป็นคะแนน 25 ช่วงเดียว ถึงเท่าไร เราจะเพิ่มเข้ามานะคะ  ดูนะวิธีการทำ  1 อันดับแรกเมื่อเรามีจดให้แล้ว สิ่งที่เราจะต้องหา  คือคะแนนที่น้อยที่สุด อันไหนคือข้อมูลที่น้อยที่สุดและข้อมูลที่มากที่สุดเอามาทำอะไรคะ เอามาหาพี่ใส คำนี้รอๆ  ขั้นตอนที่ 1 เอามะหาพิสัยในสะกดซิ นิสัยสะกดอย่างไร  คำนี้เป็นศัพท์ใหม่นะคะ  พิสัย  นิสัยมันหมายถึงอะไร  เมื่อกี้เราได้ข้อมูลมาก คือคะแนนสูงสุด  คะแนนต่ำสุดที่เราหาได้  เอามาอันนี้ไม่ได้ เครื่องหมาย  เอามาทำไมคะเอามาลด เอามาลบกัน คำตอบก็คือพิสัยอันนี้ คือเครื่องหมายลบนะคะไม่ใช่เครื่องหมายถึง เมื่อไหร่ก็ตามที่เราพูดคำว่าพิสัย สัญลักษณ์ตรงนี้คือลบนะคะลบ  กูถามหน่อย  ลบ ลบไม่ใช่รวม   อย่าเพิ่งบอกอย่าเพิ่งบอก  บางคนคิดออกแล้วนะ ล่าสุดเท่าไหร่ลูก ที่เราให้มา  90 ล่าสุดเท่าไร 25  พอเราเอามาลบกันได้เท่าไร  25 ลบกันออกเหลือเท่าไร   ตอบ 65 มีคนตอบ 75   25 ไม่ใช่  ลบกันแล้วได้เท่าไหร่ลูก    50 - 25 เหลือเท่าไร  มีนักเรียนตอบถูกเหมือนกันนะคะ     25 ไม่ใช่คำตอบที่ถูกต้อง ถูกต้องคำตอบที่ถูกต้องคือ 65  ดูนะ  65 นาที   ลูกลืมที่ยืมไปใช่ไหมคะ กูจะต้องไปหักออกนักล่าต้องลดลงเหลือ 8 นะคะ มันก็จะกลายเป็น 6 นะ  เย็นนี้ขั้นที่ 2 ลูกจำนวนชั้น  จำนวนชั้นคือแถวตรงนี้ค่ะ แถวในตารางนี่แถวในตารางนะ ตารางแจกแจงความถี่นะ อันนี้โจทย์เขากำหนดมาให้แล้วนะคะ    มีจำนวนชั้น 7 ชั้น   หมายถึงเรื่องอะไรนี่มีกี่แถวเจ็ดแถวด้วยกันใช่ เวลาเราเขียนตาราง 3 คอลัมน์  อันนี้เป็นบรรทัดฐานเลยนะ 3 คอลัมน์ จำนวนแถวตามที่โจทย์กำหนด ที่เราหาได้เข้าใจนะคะ  นอนแถวตัวนี้ เขากำหนดมาให้เท่าไหร่ลูก    เพราะฉะนั้นนับแถวเลยเขียน กี่ตารางแถว 1 2 3 4 5 6 และ 7 พอเลย ฉันได้เลย เขาสามารถสร้างตารางรอไว้ได้เลยกับข้อมูลที่เราจะลงผ่านนะ  วิธีหาจำนวนแถว สมมุติถ้าเขาไม่กำหนดให้ เราก็เอาอะไรคะ เอาพิสัย หารด้วยความกว้างของฉัน  ที่นี่  ตอนที่ 3 หาความกว้างของฉันแล้ว  แต่ละชั้นในแต่ละแถว  มันมีคะแนนหน่อยอยู่ในช่วงนั้นเท่าไร คะแนนที่อยู่ในนั้น จำนวนเท่าไร  คืออะไรคะ เอานิสัยที่เราหาได้เมื่อกี้จากข้อไหน   ข้อที่ 1 หาพิสัย    หาด้วยจำนวนชั้น เขากำหนดมาให้แล้วถูกไหมคะ  ข้างบนพี่ใสข้างบนช่องนี้เติมอะไรคะ  นิสัยที่ลูกลบไปเมื่อกี้ได้เท่าไหร่ ถูกต้อง 65 65 จะอยู่ห้องนี้ 65 จะอยู่ข้างบน   เลี้ยวข้างหน้าคือจำนวนชั้นโจทย์กำหนดมาให้แล้วคือเท่าไหร่ลูก ตัวเลขที่อยู่ข้างล่างคือเลข 7 นะคะ  ข้างบน 65 ข้างล่างก็เลย 7 เอาไปหารกัน    มีเลขเลยอันนี้ขูดมะพร้าวมาแล้ว ไม่ต้องเสียเวลาคิดเลย ถามแล้วได้เท่าไหร่ลูก 9.2    5.2 เป็นจำนวนเต็มไหมคะ  ให้เป็นจำนวนเต็ม  ความกว้างของฉันนะคะ จำเอาไว้เลยเขาให้ทำเป็นจำนวนเต็ม  ขอให้ทำเป็นจำนวนเต็ม  ถ้าเป็นอย่างนี้ก็จะสอนไว้เต็ม ขึ้นคาน อ้าวแล้วไป 10 เพราะฉะนั้นความกว้างเท่ากับ 10 นะคะเท่ากับ 10 ให้ปัดขึ้นแล้วลูก ถ้าเมื่อไหร่มีจุดทศนิยมเศษจุดทศนิยมเมื่อไร ให้ปัดขึ้นทันทีเข้าใจนะคะ  เมื่อเราได้แล้วความกว้างมีอยู่ 10 นะคะ ความกว้างของสันคือ 10   เราก็เอาข้อมูลไปใส่อย่างนี้ลูก วิธีการทำ  เรียงเลยได้ไหม แถวที่ 1 ลูก แถวที่ 1 อย่างที่ครูบอก คะแนนต่ำสุดเท่าไหร่นะ 25 ถูกไหม 25 เราเขียนเรียงไปเลยค่ะ 25 แล้วก็ 26 20  28 29 30 30  32 33 34 นับซิมันมีกี่ค่า 123  56 เน็ต  90 ครบไหมคะ เมื่อกี้ที่ร้องหาความกว้างของฉันได้เท่ากับ 10 ถูกไหมคะเวลาเรานับวันนี้มันก็ เท่ากับ 10 เหมือนกันเข้าใจแล้วนะ เสร็จแล้วแถวแรก  แถวที่ 1 เรียบร้อยมาแถวที่ 2 ค่ะ  เอาค่าอะไรมาใส่ตรงนี้  มันพูดสุดยอดที่สุด แถวแรกคือ 34 ถูกไหมเราก็จะเริ่มต่ออายุ 35 แถวนี้ก็คือ 30 นัดต่อไปค่ะ   ต่อไปเลย 10 ข้าด้วยกัน  วนไป 35 36  สุดท้ายตำแหน่งที่ผิดคือสุดฮิต สีไม่เท่านี้ในแถวที่ 2 อันนี้เข้าใจนะคะ เสร็จแล้ว แถวที่ 3 เริ่มที่ 45 นับต่อไปเรื่อยๆค่ะ ถึง 54 แม่เขียว 50 ที่ศาลมีกี่คำว่าลูก มีค่าเท่ากันไหม มีข้าวด้วยกัน  ถูกไหมคะ   แถวที่ 1 แถวที่ 2 90 วันที่ 3 ที่ 4 ที่ 5  คล้าย   มาด้วยกัน เราจะรู้ว่าแต่ละชั้นนั้นนะคะ มีคะแนนเท่าไหร่ ย่อแล้วนะ แล้วแบบนี้ มันเยอะไปไหม ตารางนี้น่ะ คอลัมนิสต์  มันเยอะ ไม่เอานะคะวิธีการคือย่อ ย่ออย่างไรลูก  มา  คือหึงนะลูก  ลบออกค่ะ  ข้อมูล 25  ลบออก   ลบ B ไปขี่แทนนะ  เข้าใจไหมพี่อิ๋วเข้าใจไหมคะ พี่อิ๋วเข้าใจนะ พี่ตาล  งานเข้าใจไหมลูก เข้าใจไหม เราแค่ เอาจำนวนพวกนี้ออก  พี่ปานไปล้างหน้าลูก ไปล้างหน้านะลูก แต่หนูหลับตลอดเลย ล้างหน้าก่อนเดี๋ยวค่อยเข้ามาใหม่นะ  ฟังกูพูดอยู่ โอเคนะ ดูนะ อันนี้เข้าใจนะคะยอดแล้วลูก ก็ร้องง่ายไหม   มันก็แคบลงนะคะวิธีการแบบนี้เลย ถูกต้อง ขั้นตอนมีลูกสามารถใช้ในกระดาษทดได้ เหมือนคะแนนตรงนี้นะคะ  ไปข้างนอกไม่ต้องมาเขียนรายงาน เรารู้ว่า รักอยู่ เราก็ไปเขียนตารางไว้ก่อนตารางไว้ก่อน ช่องแรก เครื่องเท่าไหร่รุ่นที่ 25   เรารู้นะเรารู้  แล้วเราไปเขียนข้างนอก  เอาตอนนี้ไปเขียนข้างนอกนะคะ ไม่ต้องมาเขียนในตารางนี้ มาใช้วันนี้เลย ใช้ขีดตรงนี้เลย 25-30  โอเคนะพักผ่อนนะ เมื่อไหร่ก็ตามที่หนูหาข้อมูลผ่านครบ จำนวน  พี่เสร็จเรียบร้อยแล้ว หนูช่วงคะแนนค่ะ สุดคือเท่าไหร่นะ เงา 10 คือคะแนนสูงสุด มันอยู่ในช่วงนี้ไหมคะ แถวสุดท้ายคือ  15 จนถึง เราก็อยู่ในนี้  ฉะนั้นตารางนี้ถูกต้องนะคะ หลังจากนั้นก็ทำที่ 47 ต่อไปขั้นที่ 5 ค่ะ  น่าพิจารณาว่าข้อมูลที่อยู่ใน ส่งข้อมูลนะคะเอาไปขีดขีดขีดลง  ห้ามพลาดตรงนี้  วันนี้จะต้องละเอียดรอบคอบนะลูกดูดีๆ     วิธีการย้อนถามว่าฉีดยังไงไม่ให้งง OK ก็ดูเช็คทีละค่า อันนี้เราไม่ใช้เสียง  เราจะใช้กฤตภาส ข้อมูลแรกคือ 25 ถูกไหม เราก็เอาปากกา 25 คือเราเอามาลงแล้ว   25 อยู่ช่องไหนคะ ห้องแถวที่เท่าใด วันที่ 1 เราก็ขีด นวกิจไป 1 ใช่ไหมคะ ประมาณข้อมูลที่ 285 เรียงเลย แล้วก็ขีดทับเลยค่ะ บาททับ 85 15 อยู่ช่องไหน ช่องนี้สุดท้ายช่อง 7 แถวที่ 7 แล้วก็ขีดลงไป 1 ขีดนะคะ เพราะฉะนั้นจะมาทำข้อมูลซ้ำไหม ทำไม เราเช็คแล้วใช่ไหมคะแล้วผิดไปแล้ว เราจะดูข้อมูลกันทีละข้อมูลทีละอันทีละอันไปเรื่อยๆ ไปไหน  ใช้เวลาหน่อยนะคะ มีเวลาหน่อย แต่มันจะไม่พลาด  ในภาพวาดรูปตำรวจ   100 กีบเสร็จเรียบร้อยขั้นตอนที่ 15 ครบจำนวนแล้ว ทั้งหมดมี 50 คน มันก็จะเป็นแบบนี้อีกนะ ใช่  ตามที่คำนวณอยู่ในข้อมูล ที่เรานั่นแหละ หยิบ หยุด เครื่องหมายขีดขีด นะคะ ที่สำคัญ ยอดอะไรก็ตามที่  ให้ขี่แป๊บนะลูก   เวลาเราจะไปนับตรงช่องความถี่นะลูก 1 2 3 4 น้ำพุที่ 5 ครับให้มัดลุย อย่างนี้นะคะ ถูกต้อง โอเคนะ  สุดท้ายแล้วมาขั้นตอนสุดท้ายแล้วลูก  ขั้นตอนสุดท้ายคืออะไรคะ  ความถี่ช่องนี้ ใส่จำนวนลงไปเลย เท่าไร เข้าใจนะเหมือนเดิม  ทดสอบ ทำแล้วอยากทำแล้วอยากทำมาก เมื่อกี้ครูทำเป็นตัวอย่าง ตอนนี้ลูกจะต้องทำเอง ลูกทำเองนะคะ    วันนี้นะ ให้ทำเป็นคู่ เรามี 8 คนใช่ไหมเป็นคู่ เป็นคู่นะคะ ทำเป็นคู่ ข้อมูลอันเดียวกันไหม ข้อเดียว    เอาของน้อง 6 มีอยู่ 50 คนเหมือนกัน 50 คนเหมือนกัน แต่เขาให้เกิดมาอย่างไรคะ เขาให้ความกว้างของขวัญมาเป็น 5 เปลี่ยนแล้วนะลูก ความกว้าง เมื่อกี้ที่รหัสได้ 10  อันนี้โจทย์กำหนดให้เท่าไหร่ 5  วิธีคิด    ความถี่ก็คือนับ   มีอยู่ 15 จำนวนนะคะ    แต่ทีนี้เราจะไปเขียนดีไซน์ตารางมาลูก ที่นี้ จะมีกี่ตารางนับคะแนนอันนี้ได้แล้วตั้งแต่กไก่ ถูกไหม จำนวนชั้นของเราจะต้อง หาจำนวนชั้นเมื่อกี้   65 / 7 ใช่ไหมคะ   ไม่ต้องเปลี่ยนแล้ว   เขาเปลี่ยนกำหนดมาให้ก็คือ 15 รถคันนั้นหารออกมาได้คือ   4.33    ใช้ 4.33 ได้ไหมมันๆมันเป็นจุดทศนิยมลูกจะต้อง  ถูกต้อง เมื่อไหร่ เศษส่วนคือนะลูกแต่ครู ผ่านมาให้แล้ว  อันนี้กูหันมาให้แล้วไอ้ 4.33 ปัดให้เป็นจำนวนเต็มคือคณะตารางนี้มีกี่แถว ห้าแถวนะคะ  ขีดดีไซน์ออกมาเลย แถวที่ 1  นะโอเคนะ  แถวที่ 2   แถวที่ 3 แถวที่ 4 และแถวที่ 5     แถวที่ 5 ตรงนี้ใช่พรุ่งนี้  ลูกทำ เขียนคะแนนอย่างนี้เลยไหมไม่ให้ลูกทำในกระดาษทด ช่องนี้ช่องคะแนนรักนี้ลูกแค่เริ่มที่ 15 แล้วไปสิ้นสุด   ไหนถึงเท่าไหร่คะถึง 39 ใช่แถวที่ 2 เริ่มให้ลูกเริ่มอะไรลูก 40 ถูกต้องแล้วไปถึงเท่าไหร่ต้องเองอันนี้กูไม่บอก  ไปเขียนในกระดาษทดเองนะคะ  เขียนแนะนำตนเองเสร็จและให้อุ้ม เช็คข้อมูลแล้วก็ช่องความถี่นะคะ ช่องความถี่ตรงนี้ แล้วก็ไม่ใส่ข้อมูล  ให้เรียบร้อย มีคำถามไหมลูก โอเคโอเคแล้วนะ ชั่วโมงชั่วโมงแล้วนะคะ 6/1 คุณจะบอกให้  6/1 ที่อยู่ดูจอดูจอ นับหนึ่งทำเสร็จเรียบร้อยแล้ว  เกิด ปัญหาปัญหาตรงไหนลูก พ่อพิธบอกว่าฉันไม่รอบคอบ เขามาผิด  บุคคลสองคนให้คิดกันไม่ใช่ทำทำของฉันต้องการไปเลย คุยกันมันจะผิดตรงไหนรู้ไหม เอามาจากเพจตรงนี้ลูกตรงช่วงนี้ นับด้วยกัน 2 คน  ผิดไม่เป็นไรเรียนรู้ใหม่ เดี๋ยวเอาข้อผิดพลาดจากห้องมอหกทับหนึ่งนะคะ ที่ครูบอกให้   ทำงานกลุ่มแต่ลูกเอามาทำงานกลุ่มแต่ลูกเอามา 2 คนนะ 2 คนทำด้วยกัน เอกสารด้วยกัน แล้วเอาเข้ามาขายปุ๊บ   ทำไมข้อมูลมันไม่เหมือนกัน  แสดงว่าต้องมีใครคนใดคนนึงทำผิดใช่ไหมลูก  เพราะฉะนั้นตอนที่ทำเอามาคุยกัน ตรงนี้ของเธอทำได้เท่าไหร่ได้เท่าไรนะคะ    ของเพื่อนไหม เพื่อนฝูงแสดงว่าตรงนะคะอันนี้อาจที่ ตรวจสอบความถูกต้องของที่ตัวเองเลยนะคะ ที่จะส่งงานครูให้ดูช่วยกันแล้วก็ ตรวจความถูกต้อง   ชาตินี้จะทำเว็บใช้เวลา  กระโดดข้ามๆถูกไหมกระโดดค้ำคาน ข้อมูลและเช็คล่าไอ้ตรงรอยขีดน่ะลูกจะขีด ตรงช่องไหน  โอเคนะ  สุดท้ายมันก็จะออกมาเป็นตารางนี้    น่าจะมีช่วงคะแนนนี้ รอยขีดแล้วก็ความถี่เดียวเฉลยนิดนึง   เสร็จแล้วเฉลยไม่ให้ดูทำเอง เดี๋ยวครูจะเฉลยให้ดูแล้วทำเองโอเคนะมีคำถามใหม่ ไม่มี แท็ก วันนี้มีคำถามไหมพี่อิ๋วมีคำถามไหม  ไม่ต้องถามนะลูกถ้ามีคำถามสะกิดโกดังให้ เดี๋ยวจะให้ทำทำให้เสร็จในชั่วโมงนี้นะลูก 6/1 ชั่วโมงนี้แล้วนี่ หมากแบบฝึกกับครูเลย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Revoice ค33101 คณิตศาสตร์ 5 ม.6/2 (เช้า) 040767</dc:title>
  <dc:creator/>
  <cp:keywords/>
  <dcterms:created xsi:type="dcterms:W3CDTF">2024-08-01T03:25:10Z</dcterms:created>
  <dcterms:modified xsi:type="dcterms:W3CDTF">2024-08-01T03: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สิงหาคม 2567 เวลา 09.00 น.</vt:lpwstr>
  </property>
  <property fmtid="{D5CDD505-2E9C-101B-9397-08002B2CF9AE}" pid="3" name="subtitle">
    <vt:lpwstr/>
  </property>
</Properties>
</file>